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920F3" w14:textId="77777777" w:rsidR="004A7C31" w:rsidRDefault="004A7C31" w:rsidP="0031013B">
      <w:pPr>
        <w:pStyle w:val="Title"/>
        <w:spacing w:after="0"/>
        <w:rPr>
          <w:rFonts w:ascii="Times New Roman" w:hAnsi="Times New Roman"/>
          <w:sz w:val="22"/>
          <w:szCs w:val="22"/>
        </w:rPr>
      </w:pPr>
      <w:r w:rsidRPr="00C754AA">
        <w:rPr>
          <w:rFonts w:ascii="Times New Roman" w:hAnsi="Times New Roman"/>
          <w:sz w:val="22"/>
          <w:szCs w:val="22"/>
        </w:rPr>
        <w:t>INVITATION TO BID</w:t>
      </w:r>
    </w:p>
    <w:p w14:paraId="1251F80D" w14:textId="77777777" w:rsidR="0031013B" w:rsidRDefault="0031013B" w:rsidP="0031013B">
      <w:pPr>
        <w:pStyle w:val="Title"/>
        <w:spacing w:after="0"/>
        <w:rPr>
          <w:rFonts w:ascii="Times New Roman" w:hAnsi="Times New Roman"/>
          <w:sz w:val="22"/>
          <w:szCs w:val="22"/>
        </w:rPr>
      </w:pPr>
    </w:p>
    <w:p w14:paraId="7150A3B9" w14:textId="16E6B937" w:rsidR="00856E60" w:rsidRPr="003B5D90" w:rsidRDefault="00856E60" w:rsidP="00856E60">
      <w:pPr>
        <w:pStyle w:val="BodyText"/>
        <w:jc w:val="left"/>
        <w:rPr>
          <w:sz w:val="22"/>
          <w:szCs w:val="22"/>
        </w:rPr>
      </w:pPr>
      <w:r w:rsidRPr="003B5D90">
        <w:rPr>
          <w:sz w:val="22"/>
          <w:szCs w:val="22"/>
        </w:rPr>
        <w:t xml:space="preserve">The Board of County Commissioners of Lewis and Clark County </w:t>
      </w:r>
      <w:r w:rsidR="00806188">
        <w:rPr>
          <w:sz w:val="22"/>
          <w:szCs w:val="22"/>
        </w:rPr>
        <w:t>is</w:t>
      </w:r>
      <w:r w:rsidRPr="003B5D90">
        <w:rPr>
          <w:sz w:val="22"/>
          <w:szCs w:val="22"/>
        </w:rPr>
        <w:t xml:space="preserve"> soliciting competitive</w:t>
      </w:r>
      <w:r w:rsidR="00B70F6D" w:rsidRPr="003B5D90">
        <w:rPr>
          <w:sz w:val="22"/>
          <w:szCs w:val="22"/>
        </w:rPr>
        <w:t xml:space="preserve"> bids for the construction of the </w:t>
      </w:r>
      <w:r w:rsidR="00B70F6D" w:rsidRPr="003B5D90">
        <w:rPr>
          <w:b/>
          <w:sz w:val="22"/>
          <w:szCs w:val="22"/>
        </w:rPr>
        <w:t xml:space="preserve">Lewis &amp; Clark County – </w:t>
      </w:r>
      <w:r w:rsidR="006969C1">
        <w:rPr>
          <w:b/>
          <w:sz w:val="22"/>
          <w:szCs w:val="22"/>
        </w:rPr>
        <w:t>2024 Birdseye Road Improvements</w:t>
      </w:r>
      <w:r w:rsidR="00B70F6D" w:rsidRPr="003B5D90">
        <w:rPr>
          <w:sz w:val="22"/>
          <w:szCs w:val="22"/>
        </w:rPr>
        <w:t xml:space="preserve"> </w:t>
      </w:r>
      <w:r w:rsidR="00806188" w:rsidRPr="00806188">
        <w:rPr>
          <w:b/>
          <w:bCs/>
          <w:sz w:val="22"/>
          <w:szCs w:val="22"/>
        </w:rPr>
        <w:t>Project</w:t>
      </w:r>
      <w:r w:rsidRPr="003B5D90">
        <w:rPr>
          <w:sz w:val="22"/>
          <w:szCs w:val="22"/>
        </w:rPr>
        <w:t xml:space="preserve">.  The project </w:t>
      </w:r>
      <w:r w:rsidR="00806188">
        <w:rPr>
          <w:sz w:val="22"/>
          <w:szCs w:val="22"/>
        </w:rPr>
        <w:t xml:space="preserve">generally </w:t>
      </w:r>
      <w:r w:rsidRPr="003B5D90">
        <w:rPr>
          <w:sz w:val="22"/>
          <w:szCs w:val="22"/>
        </w:rPr>
        <w:t xml:space="preserve">consists of constructing </w:t>
      </w:r>
      <w:r w:rsidR="0011221D">
        <w:rPr>
          <w:sz w:val="22"/>
          <w:szCs w:val="22"/>
        </w:rPr>
        <w:t xml:space="preserve">a 1.5-inch </w:t>
      </w:r>
      <w:r w:rsidRPr="003B5D90">
        <w:rPr>
          <w:sz w:val="22"/>
          <w:szCs w:val="22"/>
        </w:rPr>
        <w:t>asphalt overlay</w:t>
      </w:r>
      <w:r w:rsidR="00DB4CB7" w:rsidRPr="003B5D90">
        <w:rPr>
          <w:sz w:val="22"/>
          <w:szCs w:val="22"/>
        </w:rPr>
        <w:t xml:space="preserve"> </w:t>
      </w:r>
      <w:r w:rsidR="00DB4CB7" w:rsidRPr="005249FD">
        <w:rPr>
          <w:sz w:val="22"/>
          <w:szCs w:val="22"/>
        </w:rPr>
        <w:t>for</w:t>
      </w:r>
      <w:r w:rsidR="00697BCF">
        <w:rPr>
          <w:sz w:val="22"/>
          <w:szCs w:val="22"/>
        </w:rPr>
        <w:t xml:space="preserve"> a </w:t>
      </w:r>
      <w:r w:rsidR="00DB4CB7" w:rsidRPr="005249FD">
        <w:rPr>
          <w:sz w:val="22"/>
          <w:szCs w:val="22"/>
        </w:rPr>
        <w:t xml:space="preserve"> </w:t>
      </w:r>
      <w:r w:rsidR="00D821FC">
        <w:rPr>
          <w:sz w:val="22"/>
          <w:szCs w:val="22"/>
        </w:rPr>
        <w:t xml:space="preserve">portion of </w:t>
      </w:r>
      <w:r w:rsidR="003E4704">
        <w:rPr>
          <w:sz w:val="22"/>
          <w:szCs w:val="22"/>
        </w:rPr>
        <w:t xml:space="preserve"> </w:t>
      </w:r>
      <w:r w:rsidR="003E4704" w:rsidRPr="003E4704">
        <w:rPr>
          <w:sz w:val="22"/>
          <w:szCs w:val="22"/>
        </w:rPr>
        <w:t>Birdseye Road</w:t>
      </w:r>
      <w:r w:rsidR="00D31F11">
        <w:rPr>
          <w:sz w:val="22"/>
          <w:szCs w:val="22"/>
        </w:rPr>
        <w:t xml:space="preserve"> </w:t>
      </w:r>
      <w:r w:rsidR="0011221D">
        <w:rPr>
          <w:sz w:val="22"/>
          <w:szCs w:val="22"/>
        </w:rPr>
        <w:t xml:space="preserve">from </w:t>
      </w:r>
      <w:r w:rsidR="00E250A7">
        <w:rPr>
          <w:sz w:val="22"/>
          <w:szCs w:val="22"/>
        </w:rPr>
        <w:t xml:space="preserve">Austn Road to </w:t>
      </w:r>
      <w:proofErr w:type="spellStart"/>
      <w:r w:rsidR="00E250A7">
        <w:rPr>
          <w:sz w:val="22"/>
          <w:szCs w:val="22"/>
        </w:rPr>
        <w:t>Threemile</w:t>
      </w:r>
      <w:proofErr w:type="spellEnd"/>
      <w:r w:rsidR="00E250A7">
        <w:rPr>
          <w:sz w:val="22"/>
          <w:szCs w:val="22"/>
        </w:rPr>
        <w:t xml:space="preserve"> Road, </w:t>
      </w:r>
      <w:r w:rsidR="00D31F11">
        <w:rPr>
          <w:sz w:val="22"/>
          <w:szCs w:val="22"/>
        </w:rPr>
        <w:t xml:space="preserve"> </w:t>
      </w:r>
      <w:r w:rsidR="00DB4CB7" w:rsidRPr="005249FD">
        <w:rPr>
          <w:sz w:val="22"/>
          <w:szCs w:val="22"/>
        </w:rPr>
        <w:t>in Lewis and Clark County</w:t>
      </w:r>
      <w:r w:rsidRPr="005249FD">
        <w:rPr>
          <w:sz w:val="22"/>
          <w:szCs w:val="22"/>
        </w:rPr>
        <w:t>, Montana</w:t>
      </w:r>
      <w:r w:rsidR="00220AE1">
        <w:rPr>
          <w:sz w:val="22"/>
          <w:szCs w:val="22"/>
        </w:rPr>
        <w:t xml:space="preserve"> and must be completed by the date noted in Article 4 of the Agreement.</w:t>
      </w:r>
    </w:p>
    <w:p w14:paraId="015E8651" w14:textId="77777777" w:rsidR="00CB4B7C" w:rsidRPr="003B5D90" w:rsidRDefault="00CB4B7C" w:rsidP="00CB4B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Cs w:val="22"/>
        </w:rPr>
      </w:pPr>
      <w:r w:rsidRPr="003B5D90">
        <w:rPr>
          <w:szCs w:val="22"/>
        </w:rPr>
        <w:t xml:space="preserve">All Bids must be in accordance with the contract documents.  The contract documents may be examined or obtained on the Lewis and Clark County webpage at: </w:t>
      </w:r>
      <w:hyperlink r:id="rId6" w:history="1">
        <w:r w:rsidRPr="00C31EC1">
          <w:rPr>
            <w:rStyle w:val="Hyperlink"/>
          </w:rPr>
          <w:t>https://www.lccountymt.gov/Government/Grants-and-Purchasing/Bids-and-Proposals-Current</w:t>
        </w:r>
      </w:hyperlink>
      <w:r>
        <w:t xml:space="preserve"> </w:t>
      </w:r>
      <w:r w:rsidRPr="003B5D90">
        <w:rPr>
          <w:szCs w:val="22"/>
        </w:rPr>
        <w:t xml:space="preserve">or by calling (406) 447-8035 in accordance with Article 2.01 of Instructions to Bidders. Contractors are encouraged to check for any addenda issued at </w:t>
      </w:r>
      <w:hyperlink r:id="rId7" w:history="1">
        <w:r w:rsidRPr="00C31EC1">
          <w:rPr>
            <w:rStyle w:val="Hyperlink"/>
          </w:rPr>
          <w:t>https://www.lccountymt.gov/Government/Grants-and-Purchasing/Bids-and-Proposals-Current</w:t>
        </w:r>
      </w:hyperlink>
      <w:r>
        <w:t xml:space="preserve"> </w:t>
      </w:r>
      <w:r w:rsidRPr="003B5D90">
        <w:rPr>
          <w:szCs w:val="22"/>
        </w:rPr>
        <w:t>prior to submitting a bid.</w:t>
      </w:r>
    </w:p>
    <w:p w14:paraId="33835E75" w14:textId="50E15D56" w:rsidR="00856E60" w:rsidRPr="003B5D90" w:rsidRDefault="00856E60" w:rsidP="00856E60">
      <w:pPr>
        <w:rPr>
          <w:b/>
          <w:szCs w:val="22"/>
        </w:rPr>
      </w:pPr>
      <w:r w:rsidRPr="00E83D68">
        <w:rPr>
          <w:b/>
          <w:szCs w:val="22"/>
        </w:rPr>
        <w:t xml:space="preserve">Sealed bids must be received at the Office of the Board of County Commissioners, in the City County Building, Room </w:t>
      </w:r>
      <w:r w:rsidR="00806188" w:rsidRPr="00E83D68">
        <w:rPr>
          <w:b/>
          <w:szCs w:val="22"/>
        </w:rPr>
        <w:t>345</w:t>
      </w:r>
      <w:r w:rsidRPr="00E83D68">
        <w:rPr>
          <w:b/>
          <w:szCs w:val="22"/>
        </w:rPr>
        <w:t xml:space="preserve">, 316 North Park Avenue, Helena, Montana, 59623 until 4:00 p. m. local time on </w:t>
      </w:r>
      <w:r w:rsidR="009E33C2">
        <w:rPr>
          <w:b/>
          <w:szCs w:val="22"/>
        </w:rPr>
        <w:t>Wednesday</w:t>
      </w:r>
      <w:r w:rsidRPr="00E83D68">
        <w:rPr>
          <w:b/>
          <w:szCs w:val="22"/>
        </w:rPr>
        <w:t xml:space="preserve">, </w:t>
      </w:r>
      <w:r w:rsidR="00E83D68" w:rsidRPr="00E83D68">
        <w:rPr>
          <w:b/>
          <w:szCs w:val="22"/>
        </w:rPr>
        <w:t>February 2</w:t>
      </w:r>
      <w:r w:rsidR="009E33C2">
        <w:rPr>
          <w:b/>
          <w:szCs w:val="22"/>
        </w:rPr>
        <w:t>8</w:t>
      </w:r>
      <w:r w:rsidR="00F17AF1" w:rsidRPr="00E83D68">
        <w:rPr>
          <w:b/>
          <w:szCs w:val="22"/>
        </w:rPr>
        <w:t>, 202</w:t>
      </w:r>
      <w:r w:rsidR="00E83D68" w:rsidRPr="00E83D68">
        <w:rPr>
          <w:b/>
          <w:szCs w:val="22"/>
        </w:rPr>
        <w:t>4</w:t>
      </w:r>
      <w:r w:rsidRPr="00E83D68">
        <w:rPr>
          <w:b/>
          <w:szCs w:val="22"/>
        </w:rPr>
        <w:t xml:space="preserve">.  The envelope containing the sealed bid will be labeled “Lewis &amp; Clark </w:t>
      </w:r>
      <w:r w:rsidR="00A8400A" w:rsidRPr="00E83D68">
        <w:rPr>
          <w:b/>
          <w:szCs w:val="22"/>
        </w:rPr>
        <w:t>C</w:t>
      </w:r>
      <w:r w:rsidRPr="00E83D68">
        <w:rPr>
          <w:b/>
          <w:szCs w:val="22"/>
        </w:rPr>
        <w:t xml:space="preserve">ounty – </w:t>
      </w:r>
      <w:r w:rsidR="00DB4CB7" w:rsidRPr="00E83D68">
        <w:rPr>
          <w:b/>
          <w:szCs w:val="22"/>
        </w:rPr>
        <w:t>202</w:t>
      </w:r>
      <w:r w:rsidR="00E250A7" w:rsidRPr="00E83D68">
        <w:rPr>
          <w:b/>
          <w:szCs w:val="22"/>
        </w:rPr>
        <w:t>4  Birdseye Road Improvements</w:t>
      </w:r>
      <w:r w:rsidRPr="00E83D68">
        <w:rPr>
          <w:b/>
          <w:szCs w:val="22"/>
        </w:rPr>
        <w:t>, Bid Enclosed”.</w:t>
      </w:r>
      <w:r w:rsidRPr="003B5D90">
        <w:rPr>
          <w:b/>
          <w:szCs w:val="22"/>
        </w:rPr>
        <w:t xml:space="preserve"> </w:t>
      </w:r>
    </w:p>
    <w:p w14:paraId="49F052C2" w14:textId="04381C3E" w:rsidR="00B70F6D" w:rsidRPr="003B5D90" w:rsidRDefault="00B70F6D" w:rsidP="00856E60">
      <w:pPr>
        <w:rPr>
          <w:b/>
          <w:szCs w:val="22"/>
        </w:rPr>
      </w:pPr>
      <w:r w:rsidRPr="003B5D90">
        <w:rPr>
          <w:szCs w:val="22"/>
        </w:rPr>
        <w:t xml:space="preserve">Responsive bids will be publicly opened </w:t>
      </w:r>
      <w:r w:rsidRPr="00E83D68">
        <w:rPr>
          <w:szCs w:val="22"/>
        </w:rPr>
        <w:t xml:space="preserve">and read aloud on </w:t>
      </w:r>
      <w:r w:rsidR="00C931D5">
        <w:rPr>
          <w:szCs w:val="22"/>
        </w:rPr>
        <w:t>Thursday</w:t>
      </w:r>
      <w:r w:rsidR="00C50FC6" w:rsidRPr="00E83D68">
        <w:rPr>
          <w:szCs w:val="22"/>
        </w:rPr>
        <w:t xml:space="preserve">, </w:t>
      </w:r>
      <w:r w:rsidR="00E83D68" w:rsidRPr="00E83D68">
        <w:rPr>
          <w:szCs w:val="22"/>
        </w:rPr>
        <w:t>February</w:t>
      </w:r>
      <w:r w:rsidR="00E83D68">
        <w:rPr>
          <w:szCs w:val="22"/>
        </w:rPr>
        <w:t xml:space="preserve"> 2</w:t>
      </w:r>
      <w:r w:rsidR="009E33C2">
        <w:rPr>
          <w:szCs w:val="22"/>
        </w:rPr>
        <w:t>9</w:t>
      </w:r>
      <w:r w:rsidR="00E83D68">
        <w:rPr>
          <w:szCs w:val="22"/>
        </w:rPr>
        <w:t>, 2024</w:t>
      </w:r>
      <w:r w:rsidRPr="003B5D90">
        <w:rPr>
          <w:szCs w:val="22"/>
        </w:rPr>
        <w:t xml:space="preserve"> at 9:00 a.m. </w:t>
      </w:r>
      <w:r w:rsidR="000A64C9" w:rsidRPr="003B5D90">
        <w:rPr>
          <w:szCs w:val="22"/>
        </w:rPr>
        <w:t>in Room 330 in the City County Building</w:t>
      </w:r>
      <w:r w:rsidR="00856E60" w:rsidRPr="003B5D90">
        <w:rPr>
          <w:szCs w:val="22"/>
        </w:rPr>
        <w:t>, 316 N. Park Avenue, Helena, MT</w:t>
      </w:r>
      <w:r w:rsidR="000A64C9" w:rsidRPr="003B5D90">
        <w:rPr>
          <w:szCs w:val="22"/>
        </w:rPr>
        <w:t>.</w:t>
      </w:r>
    </w:p>
    <w:p w14:paraId="6F5FC99F" w14:textId="43D00C35" w:rsidR="00F64156" w:rsidRPr="003B5D90" w:rsidRDefault="00B70F6D" w:rsidP="00F64156">
      <w:pPr>
        <w:rPr>
          <w:szCs w:val="22"/>
        </w:rPr>
      </w:pPr>
      <w:bookmarkStart w:id="0" w:name="_Hlk39040440"/>
      <w:r w:rsidRPr="003B5D90">
        <w:rPr>
          <w:szCs w:val="22"/>
        </w:rPr>
        <w:t xml:space="preserve">There will be a Pre-Bid </w:t>
      </w:r>
      <w:r w:rsidRPr="00E83D68">
        <w:rPr>
          <w:szCs w:val="22"/>
        </w:rPr>
        <w:t xml:space="preserve">Conference on </w:t>
      </w:r>
      <w:r w:rsidR="00E83D68" w:rsidRPr="00E83D68">
        <w:rPr>
          <w:szCs w:val="22"/>
        </w:rPr>
        <w:t>Tuesday</w:t>
      </w:r>
      <w:r w:rsidR="003E4704" w:rsidRPr="00E83D68">
        <w:rPr>
          <w:szCs w:val="22"/>
        </w:rPr>
        <w:t xml:space="preserve">, </w:t>
      </w:r>
      <w:r w:rsidR="00E83D68" w:rsidRPr="00E83D68">
        <w:rPr>
          <w:szCs w:val="22"/>
        </w:rPr>
        <w:t xml:space="preserve">February </w:t>
      </w:r>
      <w:r w:rsidR="009E33C2">
        <w:rPr>
          <w:szCs w:val="22"/>
        </w:rPr>
        <w:t>20</w:t>
      </w:r>
      <w:r w:rsidR="00E83D68" w:rsidRPr="00E83D68">
        <w:rPr>
          <w:szCs w:val="22"/>
        </w:rPr>
        <w:t>, 2024</w:t>
      </w:r>
      <w:r w:rsidR="003E4704" w:rsidRPr="00E83D68">
        <w:rPr>
          <w:szCs w:val="22"/>
        </w:rPr>
        <w:t xml:space="preserve"> at 3:</w:t>
      </w:r>
      <w:r w:rsidR="004A3B4F" w:rsidRPr="00E83D68">
        <w:rPr>
          <w:szCs w:val="22"/>
        </w:rPr>
        <w:t>15</w:t>
      </w:r>
      <w:r w:rsidRPr="00E83D68">
        <w:rPr>
          <w:szCs w:val="22"/>
        </w:rPr>
        <w:t xml:space="preserve"> p.m. </w:t>
      </w:r>
      <w:r w:rsidR="00DB4CB7" w:rsidRPr="00E83D68">
        <w:rPr>
          <w:szCs w:val="22"/>
        </w:rPr>
        <w:t>in the Public</w:t>
      </w:r>
      <w:r w:rsidR="00DB4CB7" w:rsidRPr="003B5D90">
        <w:rPr>
          <w:szCs w:val="22"/>
        </w:rPr>
        <w:t xml:space="preserve"> Works Weed District Conference Room, located at 3402 Cooney Drive, Helena, MT.  Interested bidders are encouraged to attend.</w:t>
      </w:r>
    </w:p>
    <w:bookmarkEnd w:id="0"/>
    <w:p w14:paraId="1FE6B9EA" w14:textId="15E80ADF" w:rsidR="00B70F6D" w:rsidRPr="003B5D90" w:rsidRDefault="00B70F6D" w:rsidP="00B70F6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Cs w:val="22"/>
        </w:rPr>
      </w:pPr>
      <w:r w:rsidRPr="003B5D90">
        <w:rPr>
          <w:szCs w:val="22"/>
        </w:rPr>
        <w:t>Contractor and any of the Contractor’s Subcontractors bidding or doing work on this project will be required to be registered with the Montana Department of Labor and Industry (</w:t>
      </w:r>
      <w:smartTag w:uri="urn:schemas-microsoft-com:office:smarttags" w:element="stockticker">
        <w:r w:rsidRPr="003B5D90">
          <w:rPr>
            <w:szCs w:val="22"/>
          </w:rPr>
          <w:t>DLI</w:t>
        </w:r>
      </w:smartTag>
      <w:r w:rsidRPr="003B5D90">
        <w:rPr>
          <w:szCs w:val="22"/>
        </w:rPr>
        <w:t xml:space="preserve">).  Forms for registration are available from the Department of Labor and Industry, PO Box 8011, 1805 Prospect, Helena MT 59604-8011.  Information on registration can be obtained by calling (406) 444-7734.  All laborers and mechanics employed by Contractor or Subcontractors in performance of the construction work shall be paid wages at rates as required by Montana Prevailing Wage </w:t>
      </w:r>
      <w:r w:rsidR="00EC155C">
        <w:rPr>
          <w:szCs w:val="22"/>
        </w:rPr>
        <w:t xml:space="preserve">Rates for </w:t>
      </w:r>
      <w:r w:rsidR="00EC155C" w:rsidRPr="00EC155C">
        <w:rPr>
          <w:b/>
          <w:bCs/>
          <w:szCs w:val="22"/>
        </w:rPr>
        <w:t>Highway Construction Services 202</w:t>
      </w:r>
      <w:r w:rsidR="00E250A7">
        <w:rPr>
          <w:b/>
          <w:bCs/>
          <w:szCs w:val="22"/>
        </w:rPr>
        <w:t>4</w:t>
      </w:r>
      <w:r w:rsidRPr="003B5D90">
        <w:rPr>
          <w:szCs w:val="22"/>
        </w:rPr>
        <w:t>. The Contractor must ensure that employees and applicants for employment are not discriminated against because of their race, color, religion, sex or national origin.</w:t>
      </w:r>
    </w:p>
    <w:p w14:paraId="71771115" w14:textId="77777777" w:rsidR="00B70F6D" w:rsidRPr="003B5D90" w:rsidRDefault="00B70F6D" w:rsidP="00B70F6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Cs w:val="22"/>
        </w:rPr>
      </w:pPr>
      <w:r w:rsidRPr="003B5D90">
        <w:rPr>
          <w:szCs w:val="22"/>
        </w:rPr>
        <w:t>Each bid or proposal must be accompanied by a Certified Check, Cashier’s Check, or Bid Bond payable to Lewis &amp; Clark County, in an amount not less than ten percent (10%) of the total amount of the bid.  Successful Bidders shall furnish an approved Performance Bond and a Labor and Materials Payment Bond, each in the amount of one hundred percent (100%) of the contract amount.  Insurance, as required, shall be provided by the successful Bidder(s) and a certificate(s) of that insurance shall be provided.</w:t>
      </w:r>
    </w:p>
    <w:p w14:paraId="029746DF" w14:textId="0440D76D" w:rsidR="00B70F6D" w:rsidRPr="003B5D90" w:rsidRDefault="00B70F6D" w:rsidP="00B70F6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Cs w:val="22"/>
        </w:rPr>
      </w:pPr>
      <w:r w:rsidRPr="003B5D90">
        <w:rPr>
          <w:szCs w:val="22"/>
        </w:rPr>
        <w:t>Bids may only be withdrawn as provided in Section 16.02 of the Instructions to Bidders after the scheduled time for the public opening of bids.</w:t>
      </w:r>
      <w:r w:rsidR="00856E60" w:rsidRPr="003B5D90">
        <w:rPr>
          <w:szCs w:val="22"/>
        </w:rPr>
        <w:t xml:space="preserve"> </w:t>
      </w:r>
      <w:r w:rsidRPr="003B5D90">
        <w:rPr>
          <w:szCs w:val="22"/>
        </w:rPr>
        <w:t>The right is reserved to reject any or all proposals received, to waive informalities, to postpone the award of the contract for a period not to exceed sixty (60) days, and to accept the lowest responsive and responsible bid that is in the best interest of the Owner.</w:t>
      </w:r>
    </w:p>
    <w:p w14:paraId="00868AD8" w14:textId="77777777" w:rsidR="00B70F6D" w:rsidRPr="00E83D68" w:rsidRDefault="00B70F6D" w:rsidP="00B70F6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Cs w:val="22"/>
        </w:rPr>
      </w:pPr>
      <w:r w:rsidRPr="003B5D90">
        <w:rPr>
          <w:szCs w:val="22"/>
        </w:rPr>
        <w:t xml:space="preserve">Lewis &amp; Clark County </w:t>
      </w:r>
      <w:r w:rsidRPr="00E83D68">
        <w:rPr>
          <w:szCs w:val="22"/>
        </w:rPr>
        <w:t>is an Equal Opportunity Employer.</w:t>
      </w:r>
    </w:p>
    <w:p w14:paraId="44892BEE" w14:textId="7D5D0E5C" w:rsidR="00B70F6D" w:rsidRPr="003B5D90" w:rsidRDefault="00B70F6D" w:rsidP="00B70F6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left"/>
        <w:rPr>
          <w:szCs w:val="22"/>
        </w:rPr>
      </w:pPr>
      <w:r w:rsidRPr="00E83D68">
        <w:rPr>
          <w:szCs w:val="22"/>
        </w:rPr>
        <w:t xml:space="preserve">Published </w:t>
      </w:r>
      <w:bookmarkStart w:id="1" w:name="Text28"/>
      <w:r w:rsidRPr="00E83D68">
        <w:rPr>
          <w:szCs w:val="22"/>
        </w:rPr>
        <w:t>in the Helena Independent Record on</w:t>
      </w:r>
      <w:bookmarkEnd w:id="1"/>
      <w:r w:rsidRPr="00E83D68">
        <w:rPr>
          <w:szCs w:val="22"/>
        </w:rPr>
        <w:t xml:space="preserve"> </w:t>
      </w:r>
      <w:r w:rsidR="00C54054" w:rsidRPr="00E83D68">
        <w:rPr>
          <w:szCs w:val="22"/>
        </w:rPr>
        <w:t>S</w:t>
      </w:r>
      <w:r w:rsidR="00E83D68" w:rsidRPr="00E83D68">
        <w:rPr>
          <w:szCs w:val="22"/>
        </w:rPr>
        <w:t>atur</w:t>
      </w:r>
      <w:r w:rsidR="00C54054" w:rsidRPr="00E83D68">
        <w:rPr>
          <w:szCs w:val="22"/>
        </w:rPr>
        <w:t>day</w:t>
      </w:r>
      <w:r w:rsidR="00E83D68">
        <w:rPr>
          <w:szCs w:val="22"/>
        </w:rPr>
        <w:t>s</w:t>
      </w:r>
      <w:r w:rsidRPr="00E83D68">
        <w:rPr>
          <w:szCs w:val="22"/>
        </w:rPr>
        <w:t xml:space="preserve">, </w:t>
      </w:r>
      <w:r w:rsidR="00E83D68" w:rsidRPr="00E83D68">
        <w:rPr>
          <w:szCs w:val="22"/>
        </w:rPr>
        <w:t>February 10 a</w:t>
      </w:r>
      <w:r w:rsidR="005249FD" w:rsidRPr="00E83D68">
        <w:rPr>
          <w:szCs w:val="22"/>
        </w:rPr>
        <w:t xml:space="preserve">nd </w:t>
      </w:r>
      <w:r w:rsidR="00E83D68" w:rsidRPr="00E83D68">
        <w:rPr>
          <w:szCs w:val="22"/>
        </w:rPr>
        <w:t>February 17</w:t>
      </w:r>
      <w:r w:rsidR="00F17AF1" w:rsidRPr="00E83D68">
        <w:rPr>
          <w:szCs w:val="22"/>
        </w:rPr>
        <w:t>, 202</w:t>
      </w:r>
      <w:r w:rsidR="00E83D68" w:rsidRPr="00E83D68">
        <w:rPr>
          <w:szCs w:val="22"/>
        </w:rPr>
        <w:t>4</w:t>
      </w:r>
      <w:r w:rsidR="00C50FC6" w:rsidRPr="00E83D68">
        <w:rPr>
          <w:szCs w:val="22"/>
        </w:rPr>
        <w:t>.</w:t>
      </w:r>
    </w:p>
    <w:sectPr w:rsidR="00B70F6D" w:rsidRPr="003B5D90" w:rsidSect="003B5D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type w:val="continuous"/>
      <w:pgSz w:w="12240" w:h="15840"/>
      <w:pgMar w:top="1440" w:right="1440" w:bottom="13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F6B57" w14:textId="77777777" w:rsidR="00D426A0" w:rsidRDefault="00D426A0">
      <w:r>
        <w:separator/>
      </w:r>
    </w:p>
  </w:endnote>
  <w:endnote w:type="continuationSeparator" w:id="0">
    <w:p w14:paraId="1962A050" w14:textId="77777777" w:rsidR="00D426A0" w:rsidRDefault="00D42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tch801 Rm BT">
    <w:altName w:val="Cambria"/>
    <w:panose1 w:val="02020603060505020304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6BC72" w14:textId="77777777" w:rsidR="00C12903" w:rsidRDefault="00C129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88B64" w14:textId="466AD811" w:rsidR="00C12903" w:rsidRPr="009E33C2" w:rsidRDefault="00C12903" w:rsidP="009E3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5EB99" w14:textId="77777777" w:rsidR="00C12903" w:rsidRDefault="00C129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D1C2E" w14:textId="77777777" w:rsidR="00D426A0" w:rsidRDefault="00D426A0">
      <w:r>
        <w:separator/>
      </w:r>
    </w:p>
  </w:footnote>
  <w:footnote w:type="continuationSeparator" w:id="0">
    <w:p w14:paraId="459AD19B" w14:textId="77777777" w:rsidR="00D426A0" w:rsidRDefault="00D426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2F90B" w14:textId="77777777" w:rsidR="00C12903" w:rsidRDefault="00C129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401B9" w14:textId="77777777" w:rsidR="00C12903" w:rsidRDefault="00C129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B2FAD" w14:textId="77777777" w:rsidR="00C12903" w:rsidRDefault="00C129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embedSystemFonts/>
  <w:bordersDoNotSurroundHeader/>
  <w:bordersDoNotSurroundFooter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jYzN7EwNLOwMDNT0lEKTi0uzszPAymwqAUAPT332ywAAAA="/>
  </w:docVars>
  <w:rsids>
    <w:rsidRoot w:val="00270A55"/>
    <w:rsid w:val="00041F86"/>
    <w:rsid w:val="00057407"/>
    <w:rsid w:val="000576D7"/>
    <w:rsid w:val="00065955"/>
    <w:rsid w:val="00066671"/>
    <w:rsid w:val="000A64C9"/>
    <w:rsid w:val="000E39B0"/>
    <w:rsid w:val="000F0C51"/>
    <w:rsid w:val="000F6D1D"/>
    <w:rsid w:val="001075E5"/>
    <w:rsid w:val="0011221D"/>
    <w:rsid w:val="00136A05"/>
    <w:rsid w:val="00140C14"/>
    <w:rsid w:val="001457D3"/>
    <w:rsid w:val="00155026"/>
    <w:rsid w:val="00174C3D"/>
    <w:rsid w:val="00175810"/>
    <w:rsid w:val="001773AB"/>
    <w:rsid w:val="001815C8"/>
    <w:rsid w:val="0019306C"/>
    <w:rsid w:val="001B7F8F"/>
    <w:rsid w:val="00220AE1"/>
    <w:rsid w:val="00220CB0"/>
    <w:rsid w:val="00270A55"/>
    <w:rsid w:val="00283B95"/>
    <w:rsid w:val="00285254"/>
    <w:rsid w:val="00294F08"/>
    <w:rsid w:val="00297F6D"/>
    <w:rsid w:val="002C030F"/>
    <w:rsid w:val="0031013B"/>
    <w:rsid w:val="003106BA"/>
    <w:rsid w:val="003A77E7"/>
    <w:rsid w:val="003B5D90"/>
    <w:rsid w:val="003C5B0A"/>
    <w:rsid w:val="003E4704"/>
    <w:rsid w:val="003E4857"/>
    <w:rsid w:val="00410E25"/>
    <w:rsid w:val="00414459"/>
    <w:rsid w:val="004534B2"/>
    <w:rsid w:val="004732B6"/>
    <w:rsid w:val="00476758"/>
    <w:rsid w:val="004A3B4F"/>
    <w:rsid w:val="004A7C31"/>
    <w:rsid w:val="004D53F5"/>
    <w:rsid w:val="004E6C85"/>
    <w:rsid w:val="004E7C46"/>
    <w:rsid w:val="00524285"/>
    <w:rsid w:val="005249FD"/>
    <w:rsid w:val="005304DD"/>
    <w:rsid w:val="00536BB7"/>
    <w:rsid w:val="00547C2C"/>
    <w:rsid w:val="005534C1"/>
    <w:rsid w:val="005571F8"/>
    <w:rsid w:val="005731E0"/>
    <w:rsid w:val="005801C4"/>
    <w:rsid w:val="005B0A78"/>
    <w:rsid w:val="005D13F3"/>
    <w:rsid w:val="005D358F"/>
    <w:rsid w:val="00604126"/>
    <w:rsid w:val="00614630"/>
    <w:rsid w:val="00641B43"/>
    <w:rsid w:val="00642127"/>
    <w:rsid w:val="0065054E"/>
    <w:rsid w:val="00652163"/>
    <w:rsid w:val="0066646A"/>
    <w:rsid w:val="00693381"/>
    <w:rsid w:val="006969C1"/>
    <w:rsid w:val="00697BCF"/>
    <w:rsid w:val="006A1A64"/>
    <w:rsid w:val="007162AC"/>
    <w:rsid w:val="00725B54"/>
    <w:rsid w:val="007739BD"/>
    <w:rsid w:val="0078490B"/>
    <w:rsid w:val="007913AF"/>
    <w:rsid w:val="007B00CA"/>
    <w:rsid w:val="007C6D25"/>
    <w:rsid w:val="007E244C"/>
    <w:rsid w:val="00805793"/>
    <w:rsid w:val="00806188"/>
    <w:rsid w:val="00811309"/>
    <w:rsid w:val="00834630"/>
    <w:rsid w:val="00856E60"/>
    <w:rsid w:val="008807CA"/>
    <w:rsid w:val="00880CA7"/>
    <w:rsid w:val="008A0D87"/>
    <w:rsid w:val="008D2A4F"/>
    <w:rsid w:val="00911EB0"/>
    <w:rsid w:val="009132D8"/>
    <w:rsid w:val="00931CDA"/>
    <w:rsid w:val="00935E53"/>
    <w:rsid w:val="00936E0A"/>
    <w:rsid w:val="0095342C"/>
    <w:rsid w:val="00961E85"/>
    <w:rsid w:val="009728E4"/>
    <w:rsid w:val="0098752A"/>
    <w:rsid w:val="009A4EA7"/>
    <w:rsid w:val="009B5925"/>
    <w:rsid w:val="009D1DDF"/>
    <w:rsid w:val="009E200C"/>
    <w:rsid w:val="009E33C2"/>
    <w:rsid w:val="009E5048"/>
    <w:rsid w:val="00A10750"/>
    <w:rsid w:val="00A4130E"/>
    <w:rsid w:val="00A542E7"/>
    <w:rsid w:val="00A62A11"/>
    <w:rsid w:val="00A67041"/>
    <w:rsid w:val="00A75E40"/>
    <w:rsid w:val="00A8400A"/>
    <w:rsid w:val="00A8626E"/>
    <w:rsid w:val="00AC7576"/>
    <w:rsid w:val="00AD3594"/>
    <w:rsid w:val="00AF2DD3"/>
    <w:rsid w:val="00AF516E"/>
    <w:rsid w:val="00B15EFD"/>
    <w:rsid w:val="00B24C2E"/>
    <w:rsid w:val="00B32178"/>
    <w:rsid w:val="00B34004"/>
    <w:rsid w:val="00B43927"/>
    <w:rsid w:val="00B70F6D"/>
    <w:rsid w:val="00B76021"/>
    <w:rsid w:val="00B77C98"/>
    <w:rsid w:val="00B842CE"/>
    <w:rsid w:val="00BB3E36"/>
    <w:rsid w:val="00BB40D7"/>
    <w:rsid w:val="00BB66A6"/>
    <w:rsid w:val="00BB67B0"/>
    <w:rsid w:val="00BE5091"/>
    <w:rsid w:val="00C12903"/>
    <w:rsid w:val="00C153B5"/>
    <w:rsid w:val="00C50FC6"/>
    <w:rsid w:val="00C54054"/>
    <w:rsid w:val="00C754AA"/>
    <w:rsid w:val="00C9180D"/>
    <w:rsid w:val="00C931D5"/>
    <w:rsid w:val="00C9393B"/>
    <w:rsid w:val="00CB27B8"/>
    <w:rsid w:val="00CB4B7C"/>
    <w:rsid w:val="00CC569E"/>
    <w:rsid w:val="00CD0F49"/>
    <w:rsid w:val="00CD4481"/>
    <w:rsid w:val="00CE582C"/>
    <w:rsid w:val="00CE5EBA"/>
    <w:rsid w:val="00D04822"/>
    <w:rsid w:val="00D064BC"/>
    <w:rsid w:val="00D145C8"/>
    <w:rsid w:val="00D172D8"/>
    <w:rsid w:val="00D31F11"/>
    <w:rsid w:val="00D426A0"/>
    <w:rsid w:val="00D51605"/>
    <w:rsid w:val="00D821FC"/>
    <w:rsid w:val="00D95542"/>
    <w:rsid w:val="00DB4CB7"/>
    <w:rsid w:val="00DD0931"/>
    <w:rsid w:val="00DD19EA"/>
    <w:rsid w:val="00DE2EC4"/>
    <w:rsid w:val="00DE508B"/>
    <w:rsid w:val="00DF3E4B"/>
    <w:rsid w:val="00E065DE"/>
    <w:rsid w:val="00E161F9"/>
    <w:rsid w:val="00E232B1"/>
    <w:rsid w:val="00E250A7"/>
    <w:rsid w:val="00E2711E"/>
    <w:rsid w:val="00E3699C"/>
    <w:rsid w:val="00E4043A"/>
    <w:rsid w:val="00E43F2F"/>
    <w:rsid w:val="00E63E1C"/>
    <w:rsid w:val="00E72F35"/>
    <w:rsid w:val="00E838AB"/>
    <w:rsid w:val="00E83D68"/>
    <w:rsid w:val="00EB4CAD"/>
    <w:rsid w:val="00EC155C"/>
    <w:rsid w:val="00ED7780"/>
    <w:rsid w:val="00EE38FB"/>
    <w:rsid w:val="00F11000"/>
    <w:rsid w:val="00F137EF"/>
    <w:rsid w:val="00F17AF1"/>
    <w:rsid w:val="00F27A02"/>
    <w:rsid w:val="00F32283"/>
    <w:rsid w:val="00F427A9"/>
    <w:rsid w:val="00F62F2F"/>
    <w:rsid w:val="00F64156"/>
    <w:rsid w:val="00F653A5"/>
    <w:rsid w:val="00F97106"/>
    <w:rsid w:val="00FC31E9"/>
    <w:rsid w:val="00FE6521"/>
    <w:rsid w:val="00FF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39D3FDB3"/>
  <w15:chartTrackingRefBased/>
  <w15:docId w15:val="{18A28522-BE2A-4A7E-A6EB-266A8AEB6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7041"/>
    <w:pPr>
      <w:widowControl w:val="0"/>
      <w:autoSpaceDE w:val="0"/>
      <w:autoSpaceDN w:val="0"/>
      <w:adjustRightInd w:val="0"/>
      <w:spacing w:after="240"/>
      <w:jc w:val="both"/>
    </w:pPr>
    <w:rPr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link w:val="BodyTextChar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  <w:rPr>
      <w:sz w:val="24"/>
    </w:rPr>
  </w:style>
  <w:style w:type="paragraph" w:styleId="Title">
    <w:name w:val="Title"/>
    <w:basedOn w:val="Normal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Dutch801 Rm BT" w:hAnsi="Dutch801 Rm BT"/>
      <w:b/>
      <w:bCs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F653A5"/>
    <w:rPr>
      <w:color w:val="0000FF"/>
      <w:u w:val="single"/>
    </w:rPr>
  </w:style>
  <w:style w:type="character" w:customStyle="1" w:styleId="BodyTextChar">
    <w:name w:val="Body Text Char"/>
    <w:link w:val="BodyText"/>
    <w:rsid w:val="009B5925"/>
    <w:rPr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19306C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D04822"/>
    <w:pPr>
      <w:widowControl/>
      <w:autoSpaceDE/>
      <w:autoSpaceDN/>
      <w:adjustRightInd/>
      <w:spacing w:after="0"/>
      <w:jc w:val="left"/>
    </w:pPr>
    <w:rPr>
      <w:rFonts w:ascii="Calibri" w:eastAsia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04822"/>
    <w:rPr>
      <w:rFonts w:ascii="Calibri" w:eastAsia="Calibri" w:hAnsi="Calibri"/>
      <w:sz w:val="22"/>
      <w:szCs w:val="21"/>
    </w:rPr>
  </w:style>
  <w:style w:type="character" w:styleId="FollowedHyperlink">
    <w:name w:val="FollowedHyperlink"/>
    <w:basedOn w:val="DefaultParagraphFont"/>
    <w:rsid w:val="00A8400A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40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lccountymt.gov/Government/Grants-and-Purchasing/Bids-and-Proposals-Current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ccountymt.gov/Government/Grants-and-Purchasing/Bids-and-Proposals-Current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559</Words>
  <Characters>3188</Characters>
  <Application>Microsoft Office Word</Application>
  <DocSecurity>2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00020</vt:lpstr>
    </vt:vector>
  </TitlesOfParts>
  <Company>Entranco, Inc.</Company>
  <LinksUpToDate>false</LinksUpToDate>
  <CharactersWithSpaces>3740</CharactersWithSpaces>
  <SharedDoc>false</SharedDoc>
  <HLinks>
    <vt:vector size="6" baseType="variant">
      <vt:variant>
        <vt:i4>5177363</vt:i4>
      </vt:variant>
      <vt:variant>
        <vt:i4>0</vt:i4>
      </vt:variant>
      <vt:variant>
        <vt:i4>0</vt:i4>
      </vt:variant>
      <vt:variant>
        <vt:i4>5</vt:i4>
      </vt:variant>
      <vt:variant>
        <vt:lpwstr>http://lccountymt.gov/bocc/bidsrfprfqsoq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00020</dc:title>
  <dc:subject/>
  <dc:creator>KMcLeod</dc:creator>
  <cp:keywords/>
  <cp:lastModifiedBy>Dan Karlin</cp:lastModifiedBy>
  <cp:revision>27</cp:revision>
  <cp:lastPrinted>2021-04-22T17:20:00Z</cp:lastPrinted>
  <dcterms:created xsi:type="dcterms:W3CDTF">2021-04-21T19:22:00Z</dcterms:created>
  <dcterms:modified xsi:type="dcterms:W3CDTF">2024-02-09T16:50:00Z</dcterms:modified>
</cp:coreProperties>
</file>